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AF1BC" w14:textId="0053A3AA" w:rsidR="0045567E" w:rsidRDefault="00517223">
      <w:r w:rsidRPr="00517223">
        <w:t>Doug Howarth discovered Multidimensional Economics, or ME</w:t>
      </w:r>
      <w:r>
        <w:t>, also known as Hypernomics</w:t>
      </w:r>
      <w:r w:rsidRPr="00517223">
        <w:t xml:space="preserve">. </w:t>
      </w:r>
      <w:r w:rsidR="00401004">
        <w:t xml:space="preserve">The new field </w:t>
      </w:r>
      <w:r w:rsidRPr="00517223">
        <w:t xml:space="preserve">reveals the linked, opposing, non-physical forces </w:t>
      </w:r>
      <w:r>
        <w:t>known as the Law of</w:t>
      </w:r>
      <w:r w:rsidRPr="00517223">
        <w:t xml:space="preserve"> </w:t>
      </w:r>
      <w:r>
        <w:t>V</w:t>
      </w:r>
      <w:r w:rsidRPr="00517223">
        <w:t xml:space="preserve">alue and </w:t>
      </w:r>
      <w:r>
        <w:t>D</w:t>
      </w:r>
      <w:r w:rsidRPr="00517223">
        <w:t>emand</w:t>
      </w:r>
      <w:r>
        <w:t>, which replaces the law of supply and demand</w:t>
      </w:r>
      <w:r w:rsidRPr="00517223">
        <w:t xml:space="preserve">. </w:t>
      </w:r>
      <w:r w:rsidR="00842C00" w:rsidRPr="00842C00">
        <w:t xml:space="preserve">Mr. Howarth has written </w:t>
      </w:r>
      <w:r w:rsidR="00842C00">
        <w:t xml:space="preserve">14 </w:t>
      </w:r>
      <w:r w:rsidR="00842C00" w:rsidRPr="00842C00">
        <w:t xml:space="preserve">peer-reviewed publications </w:t>
      </w:r>
      <w:r w:rsidR="00842C00">
        <w:t xml:space="preserve">across four continents. His work has been </w:t>
      </w:r>
      <w:r w:rsidR="00842C00" w:rsidRPr="00842C00">
        <w:t xml:space="preserve">issued by the </w:t>
      </w:r>
      <w:r w:rsidR="00842C00" w:rsidRPr="001D4FF1">
        <w:rPr>
          <w:i/>
          <w:iCs/>
        </w:rPr>
        <w:t xml:space="preserve">Institute of Electrical and Electronics Engineers (IEEE), the American Institute of Aeronautics and Astronautics (AIAA), the Society of Automotive Engineers (SAE), </w:t>
      </w:r>
      <w:r w:rsidR="00842C00" w:rsidRPr="001D4FF1">
        <w:t>and the</w:t>
      </w:r>
      <w:r w:rsidR="00842C00" w:rsidRPr="001D4FF1">
        <w:rPr>
          <w:i/>
          <w:iCs/>
        </w:rPr>
        <w:t xml:space="preserve"> International Council of the Aeronautical Sciences (ICAS)</w:t>
      </w:r>
      <w:r w:rsidR="00842C00" w:rsidRPr="00842C00">
        <w:t xml:space="preserve">, among others. He has spoken to the </w:t>
      </w:r>
      <w:r w:rsidR="00842C00" w:rsidRPr="001D4FF1">
        <w:rPr>
          <w:i/>
          <w:iCs/>
        </w:rPr>
        <w:t>Royal Aeronautical Society (RAeS</w:t>
      </w:r>
      <w:r w:rsidR="00842C00" w:rsidRPr="00842C00">
        <w:t>) in London four times, and they have published his peer-reviewed work</w:t>
      </w:r>
      <w:r w:rsidR="001D4FF1">
        <w:t xml:space="preserve"> too</w:t>
      </w:r>
      <w:r w:rsidR="00842C00">
        <w:t xml:space="preserve">. </w:t>
      </w:r>
      <w:r>
        <w:t>His company</w:t>
      </w:r>
      <w:r w:rsidRPr="00517223">
        <w:t xml:space="preserve">, </w:t>
      </w:r>
      <w:r w:rsidR="001D4FF1">
        <w:t>Hypernomics</w:t>
      </w:r>
      <w:r w:rsidRPr="00517223">
        <w:t xml:space="preserve"> Inc.,</w:t>
      </w:r>
      <w:r>
        <w:t xml:space="preserve"> founded on his ideas, </w:t>
      </w:r>
      <w:r w:rsidRPr="00517223">
        <w:t xml:space="preserve">has worked for NASA, </w:t>
      </w:r>
      <w:r>
        <w:t xml:space="preserve">Virgin Galactic, </w:t>
      </w:r>
      <w:r w:rsidRPr="00517223">
        <w:t xml:space="preserve">Lockheed Martin, </w:t>
      </w:r>
      <w:r>
        <w:t xml:space="preserve">Raytheon Technologies, </w:t>
      </w:r>
      <w:r w:rsidRPr="00517223">
        <w:t>and</w:t>
      </w:r>
      <w:r>
        <w:t xml:space="preserve"> Northrop Grumman</w:t>
      </w:r>
      <w:r w:rsidRPr="00517223">
        <w:t>.</w:t>
      </w:r>
      <w:r w:rsidR="00842C00">
        <w:t xml:space="preserve"> Along with two others in his company, he holds US Patent 10,402,838 for </w:t>
      </w:r>
      <w:r w:rsidR="00842C00" w:rsidRPr="00842C00">
        <w:rPr>
          <w:i/>
          <w:iCs/>
        </w:rPr>
        <w:t>Multivariable regression analysi</w:t>
      </w:r>
      <w:r w:rsidR="00842C00">
        <w:rPr>
          <w:i/>
          <w:iCs/>
        </w:rPr>
        <w:t xml:space="preserve">s, </w:t>
      </w:r>
      <w:r w:rsidR="00842C00">
        <w:t>the world’s first 4D analytic software.</w:t>
      </w:r>
      <w:r w:rsidRPr="00517223">
        <w:t xml:space="preserve"> </w:t>
      </w:r>
      <w:r>
        <w:t>He won ICEAA Best Track Papers in 2011 and 2018.</w:t>
      </w:r>
    </w:p>
    <w:sectPr w:rsidR="00455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jK2NDAwNjM0MzBS0lEKTi0uzszPAykwqgUAjoIVgywAAAA="/>
  </w:docVars>
  <w:rsids>
    <w:rsidRoot w:val="00517223"/>
    <w:rsid w:val="001D4FF1"/>
    <w:rsid w:val="003E4FEF"/>
    <w:rsid w:val="00401004"/>
    <w:rsid w:val="0045567E"/>
    <w:rsid w:val="00517223"/>
    <w:rsid w:val="00534136"/>
    <w:rsid w:val="00655DB2"/>
    <w:rsid w:val="00823D44"/>
    <w:rsid w:val="00842C00"/>
    <w:rsid w:val="00DB3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3E549"/>
  <w15:chartTrackingRefBased/>
  <w15:docId w15:val="{D934DAE1-89EB-47A7-B55A-BE3E1319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Howarth</dc:creator>
  <cp:keywords/>
  <dc:description/>
  <cp:lastModifiedBy>Doug Howarth</cp:lastModifiedBy>
  <cp:revision>4</cp:revision>
  <dcterms:created xsi:type="dcterms:W3CDTF">2022-01-25T16:31:00Z</dcterms:created>
  <dcterms:modified xsi:type="dcterms:W3CDTF">2022-01-25T16:34:00Z</dcterms:modified>
</cp:coreProperties>
</file>